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3F8D0" w14:textId="77777777" w:rsidR="00F35027" w:rsidRDefault="00E84F82" w:rsidP="00075E6D">
      <w:pPr>
        <w:spacing w:after="24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CTMS </w:t>
      </w:r>
      <w:r w:rsidR="006C365A">
        <w:rPr>
          <w:rFonts w:ascii="Calibri" w:hAnsi="Calibri" w:cs="Calibri"/>
          <w:b/>
          <w:sz w:val="28"/>
          <w:szCs w:val="28"/>
        </w:rPr>
        <w:t xml:space="preserve">Training Declaration </w:t>
      </w:r>
      <w:r w:rsidR="00B06FCC">
        <w:rPr>
          <w:rFonts w:ascii="Calibri" w:hAnsi="Calibri" w:cs="Calibri"/>
          <w:b/>
          <w:sz w:val="28"/>
          <w:szCs w:val="28"/>
        </w:rPr>
        <w:t>Part A</w:t>
      </w:r>
    </w:p>
    <w:p w14:paraId="7BDCEA86" w14:textId="77777777" w:rsidR="00E84F82" w:rsidRDefault="00E84F82" w:rsidP="00075E6D">
      <w:pPr>
        <w:spacing w:after="24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Patient Configuration and Visit Management</w:t>
      </w:r>
    </w:p>
    <w:p w14:paraId="651E01E7" w14:textId="77777777" w:rsidR="00FB2D0B" w:rsidRPr="005449E6" w:rsidRDefault="00FB2D0B" w:rsidP="00075E6D">
      <w:pPr>
        <w:spacing w:after="240"/>
        <w:jc w:val="center"/>
        <w:rPr>
          <w:rFonts w:ascii="Calibri" w:hAnsi="Calibri" w:cs="Calibri"/>
          <w:b/>
          <w:bCs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4"/>
        <w:gridCol w:w="6972"/>
      </w:tblGrid>
      <w:tr w:rsidR="00F35027" w:rsidRPr="005449E6" w14:paraId="68E381AC" w14:textId="77777777" w:rsidTr="007E39F6">
        <w:trPr>
          <w:trHeight w:val="567"/>
        </w:trPr>
        <w:tc>
          <w:tcPr>
            <w:tcW w:w="2802" w:type="dxa"/>
            <w:shd w:val="clear" w:color="auto" w:fill="002664"/>
            <w:vAlign w:val="center"/>
          </w:tcPr>
          <w:p w14:paraId="4B3BE8FD" w14:textId="77777777" w:rsidR="00F35027" w:rsidRPr="005449E6" w:rsidRDefault="006C365A" w:rsidP="00DD4D80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Name of Person Completing Training</w:t>
            </w:r>
            <w:r w:rsidR="007E39F6" w:rsidRPr="005449E6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160" w:type="dxa"/>
            <w:shd w:val="clear" w:color="auto" w:fill="auto"/>
          </w:tcPr>
          <w:p w14:paraId="5466053B" w14:textId="77777777" w:rsidR="00F35027" w:rsidRPr="005449E6" w:rsidRDefault="00F35027" w:rsidP="00DD4D80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F35027" w:rsidRPr="005449E6" w14:paraId="2DB4F56C" w14:textId="77777777" w:rsidTr="007E39F6">
        <w:trPr>
          <w:trHeight w:val="567"/>
        </w:trPr>
        <w:tc>
          <w:tcPr>
            <w:tcW w:w="2802" w:type="dxa"/>
            <w:shd w:val="clear" w:color="auto" w:fill="002664"/>
            <w:vAlign w:val="center"/>
          </w:tcPr>
          <w:p w14:paraId="7AF28A22" w14:textId="77777777" w:rsidR="00F35027" w:rsidRPr="005449E6" w:rsidRDefault="006C365A" w:rsidP="00DD4D80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Role</w:t>
            </w:r>
            <w:r w:rsidR="007E39F6" w:rsidRPr="005449E6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160" w:type="dxa"/>
            <w:shd w:val="clear" w:color="auto" w:fill="auto"/>
          </w:tcPr>
          <w:p w14:paraId="45AA34B6" w14:textId="77777777" w:rsidR="00F35027" w:rsidRPr="005449E6" w:rsidRDefault="00F35027" w:rsidP="00DD4D80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F35027" w:rsidRPr="005449E6" w14:paraId="64E7F00C" w14:textId="77777777" w:rsidTr="007E39F6">
        <w:trPr>
          <w:trHeight w:val="567"/>
        </w:trPr>
        <w:tc>
          <w:tcPr>
            <w:tcW w:w="2802" w:type="dxa"/>
            <w:shd w:val="clear" w:color="auto" w:fill="002664"/>
            <w:vAlign w:val="center"/>
          </w:tcPr>
          <w:p w14:paraId="1237F8C5" w14:textId="77777777" w:rsidR="00F35027" w:rsidRPr="005449E6" w:rsidRDefault="006C365A" w:rsidP="00DD4D80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epartment</w:t>
            </w:r>
            <w:r w:rsidR="007E39F6" w:rsidRPr="005449E6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160" w:type="dxa"/>
            <w:shd w:val="clear" w:color="auto" w:fill="auto"/>
          </w:tcPr>
          <w:p w14:paraId="084F4A74" w14:textId="77777777" w:rsidR="00F35027" w:rsidRPr="005449E6" w:rsidRDefault="00F35027" w:rsidP="00DD4D80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F35027" w:rsidRPr="005449E6" w14:paraId="3A46DD35" w14:textId="77777777" w:rsidTr="007E39F6">
        <w:trPr>
          <w:trHeight w:val="567"/>
        </w:trPr>
        <w:tc>
          <w:tcPr>
            <w:tcW w:w="2802" w:type="dxa"/>
            <w:shd w:val="clear" w:color="auto" w:fill="002664"/>
            <w:vAlign w:val="center"/>
          </w:tcPr>
          <w:p w14:paraId="30F0E722" w14:textId="77777777" w:rsidR="00F35027" w:rsidRPr="005449E6" w:rsidRDefault="006C365A" w:rsidP="00DD4D80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ate Training Complete</w:t>
            </w:r>
            <w:r w:rsidR="007E39F6" w:rsidRPr="005449E6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160" w:type="dxa"/>
            <w:shd w:val="clear" w:color="auto" w:fill="auto"/>
          </w:tcPr>
          <w:p w14:paraId="24DFD6F9" w14:textId="77777777" w:rsidR="00F35027" w:rsidRPr="005449E6" w:rsidRDefault="00F35027" w:rsidP="00DD4D80">
            <w:pPr>
              <w:spacing w:before="120" w:after="12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</w:tbl>
    <w:p w14:paraId="4BA1106C" w14:textId="77777777" w:rsidR="00136784" w:rsidRPr="005449E6" w:rsidRDefault="00136784" w:rsidP="00136784">
      <w:pPr>
        <w:pStyle w:val="NoSpacing"/>
        <w:spacing w:after="240"/>
        <w:rPr>
          <w:rFonts w:cs="Calibri"/>
          <w:shd w:val="clear" w:color="auto" w:fill="FFFFFF"/>
        </w:rPr>
      </w:pPr>
    </w:p>
    <w:p w14:paraId="7CFFD4B9" w14:textId="77777777" w:rsidR="00A36552" w:rsidRPr="005449E6" w:rsidRDefault="00A36552" w:rsidP="00136784">
      <w:pPr>
        <w:pStyle w:val="NoSpacing"/>
        <w:spacing w:after="240"/>
        <w:rPr>
          <w:rFonts w:cs="Calibri"/>
          <w:shd w:val="clear" w:color="auto" w:fill="FFFFFF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6"/>
      </w:tblGrid>
      <w:tr w:rsidR="006674A4" w:rsidRPr="005C28AB" w14:paraId="38222549" w14:textId="77777777" w:rsidTr="005C28AB">
        <w:tc>
          <w:tcPr>
            <w:tcW w:w="9962" w:type="dxa"/>
            <w:shd w:val="clear" w:color="auto" w:fill="auto"/>
          </w:tcPr>
          <w:p w14:paraId="7D90C712" w14:textId="77777777" w:rsidR="006674A4" w:rsidRPr="005C28AB" w:rsidRDefault="006C365A" w:rsidP="005C28AB">
            <w:pPr>
              <w:spacing w:before="360" w:after="360" w:line="259" w:lineRule="auto"/>
              <w:rPr>
                <w:rFonts w:ascii="Calibri" w:hAnsi="Calibri" w:cs="Calibri"/>
                <w:iCs/>
                <w:sz w:val="22"/>
                <w:szCs w:val="22"/>
              </w:rPr>
            </w:pPr>
            <w:r>
              <w:rPr>
                <w:rFonts w:ascii="Calibri" w:hAnsi="Calibri" w:cs="Calibri"/>
                <w:iCs/>
                <w:sz w:val="22"/>
                <w:szCs w:val="22"/>
              </w:rPr>
              <w:t xml:space="preserve">I sign this declaration to acknowledge that I have read and understood </w:t>
            </w:r>
            <w:r w:rsidR="00B06FCC">
              <w:rPr>
                <w:rFonts w:ascii="Calibri" w:hAnsi="Calibri" w:cs="Calibri"/>
                <w:iCs/>
                <w:sz w:val="22"/>
                <w:szCs w:val="22"/>
              </w:rPr>
              <w:t xml:space="preserve">the </w:t>
            </w:r>
            <w:r>
              <w:rPr>
                <w:rFonts w:ascii="Calibri" w:hAnsi="Calibri" w:cs="Calibri"/>
                <w:iCs/>
                <w:sz w:val="22"/>
                <w:szCs w:val="22"/>
              </w:rPr>
              <w:t xml:space="preserve">training </w:t>
            </w:r>
            <w:r w:rsidR="00DE38FB">
              <w:rPr>
                <w:rFonts w:ascii="Calibri" w:hAnsi="Calibri" w:cs="Calibri"/>
                <w:iCs/>
                <w:sz w:val="22"/>
                <w:szCs w:val="22"/>
              </w:rPr>
              <w:t xml:space="preserve">manual </w:t>
            </w:r>
            <w:r w:rsidR="00DE38FB">
              <w:rPr>
                <w:rFonts w:ascii="Calibri" w:hAnsi="Calibri" w:cs="Calibri"/>
                <w:iCs/>
                <w:sz w:val="22"/>
                <w:szCs w:val="22"/>
                <w:u w:val="single"/>
              </w:rPr>
              <w:t xml:space="preserve">CTMS CCS </w:t>
            </w:r>
            <w:proofErr w:type="spellStart"/>
            <w:r w:rsidR="00DE38FB">
              <w:rPr>
                <w:rFonts w:ascii="Calibri" w:hAnsi="Calibri" w:cs="Calibri"/>
                <w:iCs/>
                <w:sz w:val="22"/>
                <w:szCs w:val="22"/>
                <w:u w:val="single"/>
              </w:rPr>
              <w:t>Training_Patient</w:t>
            </w:r>
            <w:proofErr w:type="spellEnd"/>
            <w:r w:rsidR="00DE38FB">
              <w:rPr>
                <w:rFonts w:ascii="Calibri" w:hAnsi="Calibri" w:cs="Calibri"/>
                <w:iCs/>
                <w:sz w:val="22"/>
                <w:szCs w:val="22"/>
                <w:u w:val="single"/>
              </w:rPr>
              <w:t xml:space="preserve"> Configuration and Visit </w:t>
            </w:r>
            <w:r w:rsidR="00DE38FB" w:rsidRPr="00C01DBE">
              <w:rPr>
                <w:rFonts w:ascii="Calibri" w:hAnsi="Calibri" w:cs="Calibri"/>
                <w:iCs/>
                <w:sz w:val="22"/>
                <w:szCs w:val="22"/>
                <w:u w:val="single"/>
              </w:rPr>
              <w:t>Management</w:t>
            </w:r>
            <w:r w:rsidR="00DE38FB">
              <w:rPr>
                <w:rFonts w:ascii="Calibri" w:hAnsi="Calibri" w:cs="Calibri"/>
                <w:iCs/>
                <w:sz w:val="22"/>
                <w:szCs w:val="22"/>
              </w:rPr>
              <w:t xml:space="preserve"> </w:t>
            </w:r>
            <w:r w:rsidRPr="00DE38FB">
              <w:rPr>
                <w:rFonts w:ascii="Calibri" w:hAnsi="Calibri" w:cs="Calibri"/>
                <w:iCs/>
                <w:sz w:val="22"/>
                <w:szCs w:val="22"/>
              </w:rPr>
              <w:t>that</w:t>
            </w:r>
            <w:r>
              <w:rPr>
                <w:rFonts w:ascii="Calibri" w:hAnsi="Calibri" w:cs="Calibri"/>
                <w:iCs/>
                <w:sz w:val="22"/>
                <w:szCs w:val="22"/>
              </w:rPr>
              <w:t xml:space="preserve"> has been provided to me. I will follow these instructions when using </w:t>
            </w:r>
            <w:r w:rsidR="00DE38FB">
              <w:rPr>
                <w:rFonts w:ascii="Calibri" w:hAnsi="Calibri" w:cs="Calibri"/>
                <w:iCs/>
                <w:sz w:val="22"/>
                <w:szCs w:val="22"/>
              </w:rPr>
              <w:t xml:space="preserve">CTMS </w:t>
            </w:r>
            <w:r>
              <w:rPr>
                <w:rFonts w:ascii="Calibri" w:hAnsi="Calibri" w:cs="Calibri"/>
                <w:iCs/>
                <w:sz w:val="22"/>
                <w:szCs w:val="22"/>
              </w:rPr>
              <w:t xml:space="preserve">and will contact </w:t>
            </w:r>
            <w:r w:rsidR="00DE38FB">
              <w:rPr>
                <w:rFonts w:ascii="Calibri" w:hAnsi="Calibri" w:cs="Calibri"/>
                <w:iCs/>
                <w:sz w:val="22"/>
                <w:szCs w:val="22"/>
              </w:rPr>
              <w:t>the CTMS team</w:t>
            </w:r>
            <w:r>
              <w:rPr>
                <w:rFonts w:ascii="Calibri" w:hAnsi="Calibri" w:cs="Calibri"/>
                <w:iCs/>
                <w:sz w:val="22"/>
                <w:szCs w:val="22"/>
              </w:rPr>
              <w:t xml:space="preserve"> i</w:t>
            </w:r>
            <w:r w:rsidR="00CC2C2F">
              <w:rPr>
                <w:rFonts w:ascii="Calibri" w:hAnsi="Calibri" w:cs="Calibri"/>
                <w:iCs/>
                <w:sz w:val="22"/>
                <w:szCs w:val="22"/>
              </w:rPr>
              <w:t>f</w:t>
            </w:r>
            <w:r>
              <w:rPr>
                <w:rFonts w:ascii="Calibri" w:hAnsi="Calibri" w:cs="Calibri"/>
                <w:iCs/>
                <w:sz w:val="22"/>
                <w:szCs w:val="22"/>
              </w:rPr>
              <w:t xml:space="preserve"> I require any further information or support. I understand that </w:t>
            </w:r>
            <w:r w:rsidR="00CC2C2F">
              <w:rPr>
                <w:rFonts w:ascii="Calibri" w:hAnsi="Calibri" w:cs="Calibri"/>
                <w:iCs/>
                <w:sz w:val="22"/>
                <w:szCs w:val="22"/>
              </w:rPr>
              <w:t xml:space="preserve">the </w:t>
            </w:r>
            <w:r w:rsidR="00DE38FB">
              <w:rPr>
                <w:rFonts w:ascii="Calibri" w:hAnsi="Calibri" w:cs="Calibri"/>
                <w:iCs/>
                <w:sz w:val="22"/>
                <w:szCs w:val="22"/>
              </w:rPr>
              <w:t xml:space="preserve">CTMS </w:t>
            </w:r>
            <w:r>
              <w:rPr>
                <w:rFonts w:ascii="Calibri" w:hAnsi="Calibri" w:cs="Calibri"/>
                <w:iCs/>
                <w:sz w:val="22"/>
                <w:szCs w:val="22"/>
              </w:rPr>
              <w:t>system has frequent enhancements</w:t>
            </w:r>
            <w:r w:rsidR="00DE38FB">
              <w:rPr>
                <w:rFonts w:ascii="Calibri" w:hAnsi="Calibri" w:cs="Calibri"/>
                <w:iCs/>
                <w:sz w:val="22"/>
                <w:szCs w:val="22"/>
              </w:rPr>
              <w:t xml:space="preserve"> which may result in amended versions of the training manual. </w:t>
            </w:r>
            <w:r w:rsidR="0089547E">
              <w:rPr>
                <w:rFonts w:ascii="Calibri" w:hAnsi="Calibri" w:cs="Calibri"/>
                <w:iCs/>
                <w:sz w:val="22"/>
                <w:szCs w:val="22"/>
              </w:rPr>
              <w:t xml:space="preserve">I acknowledge that </w:t>
            </w:r>
            <w:r w:rsidR="00E60BEB">
              <w:rPr>
                <w:rFonts w:ascii="Calibri" w:hAnsi="Calibri" w:cs="Calibri"/>
                <w:iCs/>
                <w:sz w:val="22"/>
                <w:szCs w:val="22"/>
              </w:rPr>
              <w:t xml:space="preserve">although the current system displays </w:t>
            </w:r>
            <w:r w:rsidR="00B50CFE">
              <w:rPr>
                <w:rFonts w:ascii="Calibri" w:hAnsi="Calibri" w:cs="Calibri"/>
                <w:iCs/>
                <w:sz w:val="22"/>
                <w:szCs w:val="22"/>
              </w:rPr>
              <w:t xml:space="preserve">multiple steps of navigation, </w:t>
            </w:r>
            <w:r w:rsidR="0089547E">
              <w:rPr>
                <w:rFonts w:ascii="Calibri" w:hAnsi="Calibri" w:cs="Calibri"/>
                <w:iCs/>
                <w:sz w:val="22"/>
                <w:szCs w:val="22"/>
              </w:rPr>
              <w:t>t</w:t>
            </w:r>
            <w:r w:rsidR="00DE38FB">
              <w:rPr>
                <w:rFonts w:ascii="Calibri" w:hAnsi="Calibri" w:cs="Calibri"/>
                <w:iCs/>
                <w:sz w:val="22"/>
                <w:szCs w:val="22"/>
              </w:rPr>
              <w:t>he training manual</w:t>
            </w:r>
            <w:r w:rsidR="00B50CFE">
              <w:rPr>
                <w:rFonts w:ascii="Calibri" w:hAnsi="Calibri" w:cs="Calibri"/>
                <w:iCs/>
                <w:sz w:val="22"/>
                <w:szCs w:val="22"/>
              </w:rPr>
              <w:t xml:space="preserve"> is to be followed when using the CTMS</w:t>
            </w:r>
            <w:r w:rsidR="00DE38FB">
              <w:rPr>
                <w:rFonts w:ascii="Calibri" w:hAnsi="Calibri" w:cs="Calibri"/>
                <w:iCs/>
                <w:sz w:val="22"/>
                <w:szCs w:val="22"/>
              </w:rPr>
              <w:t xml:space="preserve"> as the adopted workflow</w:t>
            </w:r>
            <w:r w:rsidR="00B50CFE">
              <w:rPr>
                <w:rFonts w:ascii="Calibri" w:hAnsi="Calibri" w:cs="Calibri"/>
                <w:iCs/>
                <w:sz w:val="22"/>
                <w:szCs w:val="22"/>
              </w:rPr>
              <w:t xml:space="preserve"> for SWSLHD.</w:t>
            </w:r>
            <w:r w:rsidR="00DE38FB">
              <w:rPr>
                <w:rFonts w:ascii="Calibri" w:hAnsi="Calibri" w:cs="Calibri"/>
                <w:iCs/>
                <w:sz w:val="22"/>
                <w:szCs w:val="22"/>
              </w:rPr>
              <w:t xml:space="preserve"> </w:t>
            </w:r>
          </w:p>
          <w:p w14:paraId="36320622" w14:textId="77777777" w:rsidR="006674A4" w:rsidRPr="005C28AB" w:rsidRDefault="006674A4" w:rsidP="005C28AB">
            <w:pPr>
              <w:spacing w:before="360" w:after="360" w:line="259" w:lineRule="auto"/>
              <w:rPr>
                <w:rFonts w:ascii="Calibri" w:hAnsi="Calibri" w:cs="Calibri"/>
                <w:iCs/>
                <w:sz w:val="22"/>
                <w:szCs w:val="22"/>
              </w:rPr>
            </w:pPr>
          </w:p>
        </w:tc>
      </w:tr>
    </w:tbl>
    <w:p w14:paraId="10FD40AF" w14:textId="77777777" w:rsidR="00B76372" w:rsidRPr="005449E6" w:rsidRDefault="00B76372" w:rsidP="00B76372">
      <w:pPr>
        <w:spacing w:before="360" w:after="360" w:line="259" w:lineRule="auto"/>
        <w:rPr>
          <w:rFonts w:ascii="Calibri" w:hAnsi="Calibri" w:cs="Calibri"/>
          <w:iCs/>
          <w:sz w:val="22"/>
          <w:szCs w:val="22"/>
        </w:rPr>
      </w:pPr>
    </w:p>
    <w:tbl>
      <w:tblPr>
        <w:tblW w:w="98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3"/>
        <w:gridCol w:w="6946"/>
      </w:tblGrid>
      <w:tr w:rsidR="004627A6" w:rsidRPr="005449E6" w14:paraId="287D82CC" w14:textId="77777777" w:rsidTr="00075E6D">
        <w:tc>
          <w:tcPr>
            <w:tcW w:w="2943" w:type="dxa"/>
            <w:shd w:val="clear" w:color="auto" w:fill="auto"/>
          </w:tcPr>
          <w:p w14:paraId="5EA720E9" w14:textId="77777777" w:rsidR="004627A6" w:rsidRPr="005449E6" w:rsidRDefault="004627A6" w:rsidP="00DD4D80">
            <w:pPr>
              <w:spacing w:before="120" w:after="12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Signature:</w:t>
            </w:r>
          </w:p>
        </w:tc>
        <w:tc>
          <w:tcPr>
            <w:tcW w:w="6946" w:type="dxa"/>
            <w:shd w:val="clear" w:color="auto" w:fill="auto"/>
          </w:tcPr>
          <w:p w14:paraId="4CA67258" w14:textId="77777777" w:rsidR="004627A6" w:rsidRPr="005449E6" w:rsidRDefault="004627A6" w:rsidP="00DD4D80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75E6D" w:rsidRPr="005449E6" w14:paraId="5E55DF45" w14:textId="77777777" w:rsidTr="00075E6D">
        <w:tc>
          <w:tcPr>
            <w:tcW w:w="2943" w:type="dxa"/>
            <w:shd w:val="clear" w:color="auto" w:fill="auto"/>
          </w:tcPr>
          <w:p w14:paraId="720F8401" w14:textId="77777777" w:rsidR="00075E6D" w:rsidRPr="005449E6" w:rsidRDefault="00075E6D" w:rsidP="00DD4D80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  <w:r w:rsidRPr="005449E6">
              <w:rPr>
                <w:rFonts w:ascii="Calibri" w:hAnsi="Calibri" w:cs="Calibri"/>
                <w:b/>
                <w:sz w:val="22"/>
                <w:szCs w:val="22"/>
              </w:rPr>
              <w:t>Date</w:t>
            </w:r>
          </w:p>
        </w:tc>
        <w:tc>
          <w:tcPr>
            <w:tcW w:w="6946" w:type="dxa"/>
            <w:shd w:val="clear" w:color="auto" w:fill="auto"/>
          </w:tcPr>
          <w:p w14:paraId="58480788" w14:textId="77777777" w:rsidR="00075E6D" w:rsidRPr="005449E6" w:rsidRDefault="00075E6D" w:rsidP="00DD4D80">
            <w:pPr>
              <w:spacing w:before="120" w:after="120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1F63455E" w14:textId="77777777" w:rsidR="00F95018" w:rsidRPr="005449E6" w:rsidRDefault="00F95018" w:rsidP="00CE28F0">
      <w:pPr>
        <w:rPr>
          <w:rFonts w:ascii="Calibri" w:hAnsi="Calibri" w:cs="Calibri"/>
          <w:sz w:val="22"/>
          <w:szCs w:val="22"/>
        </w:rPr>
      </w:pPr>
    </w:p>
    <w:p w14:paraId="3E68DED2" w14:textId="77777777" w:rsidR="00136784" w:rsidRDefault="00136784" w:rsidP="00CE28F0">
      <w:pPr>
        <w:rPr>
          <w:sz w:val="22"/>
          <w:szCs w:val="22"/>
        </w:rPr>
      </w:pPr>
    </w:p>
    <w:sectPr w:rsidR="00136784" w:rsidSect="00CE28F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426" w:right="1080" w:bottom="567" w:left="1080" w:header="283" w:footer="4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A7DE4" w14:textId="77777777" w:rsidR="001300F1" w:rsidRDefault="001300F1" w:rsidP="006E5042">
      <w:r>
        <w:separator/>
      </w:r>
    </w:p>
  </w:endnote>
  <w:endnote w:type="continuationSeparator" w:id="0">
    <w:p w14:paraId="2F6F503A" w14:textId="77777777" w:rsidR="001300F1" w:rsidRDefault="001300F1" w:rsidP="006E5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76685" w14:textId="77777777" w:rsidR="00351BA3" w:rsidRDefault="00351B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A92AA" w14:textId="6499AE23" w:rsidR="00FB2D0B" w:rsidRDefault="00DD4D80" w:rsidP="00DD4D80">
    <w:pPr>
      <w:pStyle w:val="Footer"/>
      <w:pBdr>
        <w:top w:val="single" w:sz="4" w:space="1" w:color="auto"/>
      </w:pBdr>
      <w:rPr>
        <w:rFonts w:ascii="Calibri" w:hAnsi="Calibri" w:cs="Calibri"/>
        <w:sz w:val="22"/>
        <w:szCs w:val="22"/>
        <w:lang w:val="en-US"/>
      </w:rPr>
    </w:pPr>
    <w:r w:rsidRPr="00DD4D80">
      <w:rPr>
        <w:rFonts w:ascii="Calibri" w:hAnsi="Calibri" w:cs="Calibri"/>
        <w:sz w:val="22"/>
        <w:szCs w:val="22"/>
      </w:rPr>
      <w:t>FM_0</w:t>
    </w:r>
    <w:r w:rsidR="00FB2D0B">
      <w:rPr>
        <w:rFonts w:ascii="Calibri" w:hAnsi="Calibri" w:cs="Calibri"/>
        <w:sz w:val="22"/>
        <w:szCs w:val="22"/>
        <w:lang w:val="en-US"/>
      </w:rPr>
      <w:t>51</w:t>
    </w:r>
    <w:r w:rsidRPr="00DD4D80">
      <w:rPr>
        <w:rFonts w:ascii="Calibri" w:hAnsi="Calibri" w:cs="Calibri"/>
        <w:sz w:val="22"/>
        <w:szCs w:val="22"/>
      </w:rPr>
      <w:t>_</w:t>
    </w:r>
    <w:r w:rsidR="00FB2D0B">
      <w:rPr>
        <w:rFonts w:ascii="Calibri" w:hAnsi="Calibri" w:cs="Calibri"/>
        <w:sz w:val="22"/>
        <w:szCs w:val="22"/>
        <w:lang w:val="en-US"/>
      </w:rPr>
      <w:t xml:space="preserve">CTMS </w:t>
    </w:r>
    <w:r w:rsidR="006C365A">
      <w:rPr>
        <w:rFonts w:ascii="Calibri" w:hAnsi="Calibri" w:cs="Calibri"/>
        <w:sz w:val="22"/>
        <w:szCs w:val="22"/>
        <w:lang w:val="en-US"/>
      </w:rPr>
      <w:t>Training Decla</w:t>
    </w:r>
    <w:r w:rsidR="00FB2D0B">
      <w:rPr>
        <w:rFonts w:ascii="Calibri" w:hAnsi="Calibri" w:cs="Calibri"/>
        <w:sz w:val="22"/>
        <w:szCs w:val="22"/>
        <w:lang w:val="en-US"/>
      </w:rPr>
      <w:t>ration</w:t>
    </w:r>
    <w:r w:rsidR="00351BA3">
      <w:rPr>
        <w:rFonts w:ascii="Calibri" w:hAnsi="Calibri" w:cs="Calibri"/>
        <w:sz w:val="22"/>
        <w:szCs w:val="22"/>
        <w:lang w:val="en-US"/>
      </w:rPr>
      <w:t xml:space="preserve"> Part A</w:t>
    </w:r>
  </w:p>
  <w:p w14:paraId="51E9519C" w14:textId="77777777" w:rsidR="00DD4D80" w:rsidRPr="00DD4D80" w:rsidRDefault="00FB2D0B" w:rsidP="00DD4D80">
    <w:pPr>
      <w:pStyle w:val="Footer"/>
      <w:pBdr>
        <w:top w:val="single" w:sz="4" w:space="1" w:color="auto"/>
      </w:pBdr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  <w:lang w:val="en-US"/>
      </w:rPr>
      <w:t>Patient Configuration and Visit Management</w:t>
    </w:r>
    <w:r w:rsidR="00DD4D80" w:rsidRPr="00DD4D80">
      <w:rPr>
        <w:rFonts w:ascii="Calibri" w:hAnsi="Calibri" w:cs="Calibri"/>
        <w:sz w:val="22"/>
        <w:szCs w:val="22"/>
      </w:rPr>
      <w:tab/>
    </w:r>
    <w:r w:rsidR="00DD4D80" w:rsidRPr="00DD4D80">
      <w:rPr>
        <w:rFonts w:ascii="Calibri" w:hAnsi="Calibri" w:cs="Calibri"/>
        <w:sz w:val="22"/>
        <w:szCs w:val="22"/>
      </w:rPr>
      <w:tab/>
      <w:t xml:space="preserve">Page </w:t>
    </w:r>
    <w:r w:rsidR="00DD4D80" w:rsidRPr="00DD4D80">
      <w:rPr>
        <w:rFonts w:ascii="Calibri" w:hAnsi="Calibri" w:cs="Calibri"/>
        <w:bCs/>
        <w:sz w:val="22"/>
        <w:szCs w:val="22"/>
      </w:rPr>
      <w:fldChar w:fldCharType="begin"/>
    </w:r>
    <w:r w:rsidR="00DD4D80" w:rsidRPr="00DD4D80">
      <w:rPr>
        <w:rFonts w:ascii="Calibri" w:hAnsi="Calibri" w:cs="Calibri"/>
        <w:bCs/>
        <w:sz w:val="22"/>
        <w:szCs w:val="22"/>
      </w:rPr>
      <w:instrText xml:space="preserve"> PAGE </w:instrText>
    </w:r>
    <w:r w:rsidR="00DD4D80" w:rsidRPr="00DD4D80">
      <w:rPr>
        <w:rFonts w:ascii="Calibri" w:hAnsi="Calibri" w:cs="Calibri"/>
        <w:bCs/>
        <w:sz w:val="22"/>
        <w:szCs w:val="22"/>
      </w:rPr>
      <w:fldChar w:fldCharType="separate"/>
    </w:r>
    <w:r w:rsidR="00C01DBE">
      <w:rPr>
        <w:rFonts w:ascii="Calibri" w:hAnsi="Calibri" w:cs="Calibri"/>
        <w:bCs/>
        <w:noProof/>
        <w:sz w:val="22"/>
        <w:szCs w:val="22"/>
      </w:rPr>
      <w:t>1</w:t>
    </w:r>
    <w:r w:rsidR="00DD4D80" w:rsidRPr="00DD4D80">
      <w:rPr>
        <w:rFonts w:ascii="Calibri" w:hAnsi="Calibri" w:cs="Calibri"/>
        <w:bCs/>
        <w:sz w:val="22"/>
        <w:szCs w:val="22"/>
      </w:rPr>
      <w:fldChar w:fldCharType="end"/>
    </w:r>
    <w:r w:rsidR="00DD4D80" w:rsidRPr="00DD4D80">
      <w:rPr>
        <w:rFonts w:ascii="Calibri" w:hAnsi="Calibri" w:cs="Calibri"/>
        <w:sz w:val="22"/>
        <w:szCs w:val="22"/>
      </w:rPr>
      <w:t xml:space="preserve"> of </w:t>
    </w:r>
    <w:r w:rsidR="00DD4D80" w:rsidRPr="00DD4D80">
      <w:rPr>
        <w:rFonts w:ascii="Calibri" w:hAnsi="Calibri" w:cs="Calibri"/>
        <w:bCs/>
        <w:sz w:val="22"/>
        <w:szCs w:val="22"/>
      </w:rPr>
      <w:fldChar w:fldCharType="begin"/>
    </w:r>
    <w:r w:rsidR="00DD4D80" w:rsidRPr="00DD4D80">
      <w:rPr>
        <w:rFonts w:ascii="Calibri" w:hAnsi="Calibri" w:cs="Calibri"/>
        <w:bCs/>
        <w:sz w:val="22"/>
        <w:szCs w:val="22"/>
      </w:rPr>
      <w:instrText xml:space="preserve"> NUMPAGES  </w:instrText>
    </w:r>
    <w:r w:rsidR="00DD4D80" w:rsidRPr="00DD4D80">
      <w:rPr>
        <w:rFonts w:ascii="Calibri" w:hAnsi="Calibri" w:cs="Calibri"/>
        <w:bCs/>
        <w:sz w:val="22"/>
        <w:szCs w:val="22"/>
      </w:rPr>
      <w:fldChar w:fldCharType="separate"/>
    </w:r>
    <w:r w:rsidR="00C01DBE">
      <w:rPr>
        <w:rFonts w:ascii="Calibri" w:hAnsi="Calibri" w:cs="Calibri"/>
        <w:bCs/>
        <w:noProof/>
        <w:sz w:val="22"/>
        <w:szCs w:val="22"/>
      </w:rPr>
      <w:t>1</w:t>
    </w:r>
    <w:r w:rsidR="00DD4D80" w:rsidRPr="00DD4D80">
      <w:rPr>
        <w:rFonts w:ascii="Calibri" w:hAnsi="Calibri" w:cs="Calibri"/>
        <w:bCs/>
        <w:sz w:val="22"/>
        <w:szCs w:val="22"/>
      </w:rPr>
      <w:fldChar w:fldCharType="end"/>
    </w:r>
  </w:p>
  <w:p w14:paraId="7EEC9CF1" w14:textId="77777777" w:rsidR="00965E4A" w:rsidRPr="00DD4D80" w:rsidRDefault="00965E4A" w:rsidP="00DD4D80">
    <w:pPr>
      <w:pStyle w:val="Footer1"/>
      <w:ind w:right="-177"/>
      <w:rPr>
        <w:rFonts w:ascii="Calibri" w:hAnsi="Calibri" w:cs="Calibri"/>
        <w:b w:val="0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5FE37" w14:textId="77777777" w:rsidR="00351BA3" w:rsidRDefault="00351B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8F68E" w14:textId="77777777" w:rsidR="001300F1" w:rsidRDefault="001300F1" w:rsidP="006E5042">
      <w:r>
        <w:separator/>
      </w:r>
    </w:p>
  </w:footnote>
  <w:footnote w:type="continuationSeparator" w:id="0">
    <w:p w14:paraId="63980C14" w14:textId="77777777" w:rsidR="001300F1" w:rsidRDefault="001300F1" w:rsidP="006E5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D0E45" w14:textId="77777777" w:rsidR="00351BA3" w:rsidRDefault="00351B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4CF6D" w14:textId="77777777" w:rsidR="004874B7" w:rsidRDefault="00E84F82" w:rsidP="00DD4D80">
    <w:pPr>
      <w:pStyle w:val="BodyText"/>
      <w:rPr>
        <w:b/>
        <w:sz w:val="28"/>
        <w:szCs w:val="28"/>
      </w:rPr>
    </w:pPr>
    <w:r>
      <w:rPr>
        <w:noProof/>
        <w:lang w:val="en-AU"/>
      </w:rPr>
      <w:drawing>
        <wp:anchor distT="0" distB="0" distL="114300" distR="114300" simplePos="0" relativeHeight="251658240" behindDoc="0" locked="0" layoutInCell="1" allowOverlap="1" wp14:anchorId="179E8C71" wp14:editId="387E9083">
          <wp:simplePos x="0" y="0"/>
          <wp:positionH relativeFrom="margin">
            <wp:posOffset>4362450</wp:posOffset>
          </wp:positionH>
          <wp:positionV relativeFrom="margin">
            <wp:posOffset>-1050290</wp:posOffset>
          </wp:positionV>
          <wp:extent cx="1888490" cy="54165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8490" cy="541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71CA9">
      <w:rPr>
        <w:noProof/>
        <w:lang w:val="en-AU"/>
      </w:rPr>
      <w:drawing>
        <wp:inline distT="0" distB="0" distL="0" distR="0" wp14:anchorId="6A7ACAAD" wp14:editId="03BE4DEE">
          <wp:extent cx="1371600" cy="523875"/>
          <wp:effectExtent l="0" t="0" r="0" b="9525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664ECE" w14:textId="77777777" w:rsidR="004874B7" w:rsidRDefault="004874B7" w:rsidP="004874B7">
    <w:pPr>
      <w:jc w:val="center"/>
      <w:rPr>
        <w:b/>
        <w:sz w:val="28"/>
        <w:szCs w:val="28"/>
      </w:rPr>
    </w:pPr>
  </w:p>
  <w:p w14:paraId="52EA163E" w14:textId="77777777" w:rsidR="004874B7" w:rsidRDefault="00E84F82" w:rsidP="004874B7">
    <w:pPr>
      <w:jc w:val="center"/>
      <w:rPr>
        <w:b/>
        <w:sz w:val="28"/>
        <w:szCs w:val="28"/>
      </w:rPr>
    </w:pPr>
    <w:r>
      <w:rPr>
        <w:b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6C05956" wp14:editId="0C3002B9">
              <wp:simplePos x="0" y="0"/>
              <wp:positionH relativeFrom="column">
                <wp:posOffset>-34925</wp:posOffset>
              </wp:positionH>
              <wp:positionV relativeFrom="paragraph">
                <wp:posOffset>11430</wp:posOffset>
              </wp:positionV>
              <wp:extent cx="6309995" cy="635"/>
              <wp:effectExtent l="12700" t="11430" r="11430" b="16510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995" cy="635"/>
                      </a:xfrm>
                      <a:prstGeom prst="straightConnector1">
                        <a:avLst/>
                      </a:prstGeom>
                      <a:noFill/>
                      <a:ln w="222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1BFF0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2.75pt;margin-top:.9pt;width:496.85pt;height: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" strokeweight="1.75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AE73" w14:textId="77777777" w:rsidR="00351BA3" w:rsidRDefault="00351B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6AFC"/>
    <w:multiLevelType w:val="hybridMultilevel"/>
    <w:tmpl w:val="B4E433A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A19DF"/>
    <w:multiLevelType w:val="hybridMultilevel"/>
    <w:tmpl w:val="6FE87B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E5C68"/>
    <w:multiLevelType w:val="hybridMultilevel"/>
    <w:tmpl w:val="BA98E30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55129C"/>
    <w:multiLevelType w:val="hybridMultilevel"/>
    <w:tmpl w:val="40AED79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C5582B"/>
    <w:multiLevelType w:val="hybridMultilevel"/>
    <w:tmpl w:val="60ECCA7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6403312">
    <w:abstractNumId w:val="4"/>
  </w:num>
  <w:num w:numId="2" w16cid:durableId="1131240725">
    <w:abstractNumId w:val="0"/>
  </w:num>
  <w:num w:numId="3" w16cid:durableId="1075128888">
    <w:abstractNumId w:val="1"/>
  </w:num>
  <w:num w:numId="4" w16cid:durableId="1630864582">
    <w:abstractNumId w:val="2"/>
  </w:num>
  <w:num w:numId="5" w16cid:durableId="200141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MjQyMTAxMTEzMzdR0lEKTi0uzszPAykwrAUA5KMwjSwAAAA="/>
  </w:docVars>
  <w:rsids>
    <w:rsidRoot w:val="00F95018"/>
    <w:rsid w:val="00033518"/>
    <w:rsid w:val="00047361"/>
    <w:rsid w:val="000530EE"/>
    <w:rsid w:val="0005472C"/>
    <w:rsid w:val="00075E6D"/>
    <w:rsid w:val="000766F5"/>
    <w:rsid w:val="000C4085"/>
    <w:rsid w:val="000D136F"/>
    <w:rsid w:val="000F3005"/>
    <w:rsid w:val="001300F1"/>
    <w:rsid w:val="00136784"/>
    <w:rsid w:val="0016467B"/>
    <w:rsid w:val="0017615D"/>
    <w:rsid w:val="00190C79"/>
    <w:rsid w:val="001C54B4"/>
    <w:rsid w:val="001E1DEC"/>
    <w:rsid w:val="001F2FBF"/>
    <w:rsid w:val="0020307C"/>
    <w:rsid w:val="0022417F"/>
    <w:rsid w:val="00231F62"/>
    <w:rsid w:val="002458B8"/>
    <w:rsid w:val="00266502"/>
    <w:rsid w:val="002B2CD9"/>
    <w:rsid w:val="002B627E"/>
    <w:rsid w:val="002C5F38"/>
    <w:rsid w:val="002E0817"/>
    <w:rsid w:val="002F1D95"/>
    <w:rsid w:val="00301FC7"/>
    <w:rsid w:val="00327A38"/>
    <w:rsid w:val="00335922"/>
    <w:rsid w:val="00336DF3"/>
    <w:rsid w:val="003451AB"/>
    <w:rsid w:val="0035068D"/>
    <w:rsid w:val="00351BA3"/>
    <w:rsid w:val="00353F75"/>
    <w:rsid w:val="003A37D2"/>
    <w:rsid w:val="003B7F21"/>
    <w:rsid w:val="003D6063"/>
    <w:rsid w:val="00406E02"/>
    <w:rsid w:val="00426762"/>
    <w:rsid w:val="00443693"/>
    <w:rsid w:val="00450FB1"/>
    <w:rsid w:val="004627A6"/>
    <w:rsid w:val="004633F6"/>
    <w:rsid w:val="00476ED6"/>
    <w:rsid w:val="00485468"/>
    <w:rsid w:val="004874B7"/>
    <w:rsid w:val="004A4075"/>
    <w:rsid w:val="005449E6"/>
    <w:rsid w:val="005451AE"/>
    <w:rsid w:val="005A059A"/>
    <w:rsid w:val="005B02E8"/>
    <w:rsid w:val="005C28AB"/>
    <w:rsid w:val="005D6CAB"/>
    <w:rsid w:val="005E41B5"/>
    <w:rsid w:val="00602B16"/>
    <w:rsid w:val="006068FE"/>
    <w:rsid w:val="00606CFD"/>
    <w:rsid w:val="00623AE5"/>
    <w:rsid w:val="00637E53"/>
    <w:rsid w:val="00650775"/>
    <w:rsid w:val="00650FBD"/>
    <w:rsid w:val="00662B2A"/>
    <w:rsid w:val="00663A3C"/>
    <w:rsid w:val="00666334"/>
    <w:rsid w:val="006674A4"/>
    <w:rsid w:val="006765DA"/>
    <w:rsid w:val="00683184"/>
    <w:rsid w:val="00694A48"/>
    <w:rsid w:val="006C365A"/>
    <w:rsid w:val="006E5042"/>
    <w:rsid w:val="00713DDE"/>
    <w:rsid w:val="00725F0B"/>
    <w:rsid w:val="0073298D"/>
    <w:rsid w:val="00756437"/>
    <w:rsid w:val="00765201"/>
    <w:rsid w:val="00765345"/>
    <w:rsid w:val="00792197"/>
    <w:rsid w:val="00795A08"/>
    <w:rsid w:val="007E39F6"/>
    <w:rsid w:val="00802BD8"/>
    <w:rsid w:val="008339FA"/>
    <w:rsid w:val="00837936"/>
    <w:rsid w:val="0084367F"/>
    <w:rsid w:val="00883C24"/>
    <w:rsid w:val="00891041"/>
    <w:rsid w:val="0089547E"/>
    <w:rsid w:val="008E733A"/>
    <w:rsid w:val="00943831"/>
    <w:rsid w:val="00960674"/>
    <w:rsid w:val="00965E4A"/>
    <w:rsid w:val="00970958"/>
    <w:rsid w:val="009934EF"/>
    <w:rsid w:val="00994488"/>
    <w:rsid w:val="009C61CE"/>
    <w:rsid w:val="009C7057"/>
    <w:rsid w:val="009E0B6A"/>
    <w:rsid w:val="009F0C08"/>
    <w:rsid w:val="00A04A3F"/>
    <w:rsid w:val="00A05E9E"/>
    <w:rsid w:val="00A3213C"/>
    <w:rsid w:val="00A36552"/>
    <w:rsid w:val="00A37E27"/>
    <w:rsid w:val="00A66ECC"/>
    <w:rsid w:val="00A7620F"/>
    <w:rsid w:val="00A91A64"/>
    <w:rsid w:val="00A96FCC"/>
    <w:rsid w:val="00AE24D9"/>
    <w:rsid w:val="00AF1F09"/>
    <w:rsid w:val="00B06FCC"/>
    <w:rsid w:val="00B242FD"/>
    <w:rsid w:val="00B50CFE"/>
    <w:rsid w:val="00B55D29"/>
    <w:rsid w:val="00B76372"/>
    <w:rsid w:val="00BA50A7"/>
    <w:rsid w:val="00BA6BA4"/>
    <w:rsid w:val="00BC6B2E"/>
    <w:rsid w:val="00C01733"/>
    <w:rsid w:val="00C01DBE"/>
    <w:rsid w:val="00C216BA"/>
    <w:rsid w:val="00C2359B"/>
    <w:rsid w:val="00C44E5E"/>
    <w:rsid w:val="00C74313"/>
    <w:rsid w:val="00C76D6D"/>
    <w:rsid w:val="00C826F7"/>
    <w:rsid w:val="00C87087"/>
    <w:rsid w:val="00CA15D6"/>
    <w:rsid w:val="00CB1623"/>
    <w:rsid w:val="00CC2C2F"/>
    <w:rsid w:val="00CC47A9"/>
    <w:rsid w:val="00CD6461"/>
    <w:rsid w:val="00CE28F0"/>
    <w:rsid w:val="00CF18F9"/>
    <w:rsid w:val="00CF4FD0"/>
    <w:rsid w:val="00D03461"/>
    <w:rsid w:val="00D2085E"/>
    <w:rsid w:val="00D258CD"/>
    <w:rsid w:val="00D40F59"/>
    <w:rsid w:val="00D51FD4"/>
    <w:rsid w:val="00D54943"/>
    <w:rsid w:val="00D753AB"/>
    <w:rsid w:val="00DA0F22"/>
    <w:rsid w:val="00DA4E9A"/>
    <w:rsid w:val="00DB6EAF"/>
    <w:rsid w:val="00DB7038"/>
    <w:rsid w:val="00DD4D80"/>
    <w:rsid w:val="00DD610D"/>
    <w:rsid w:val="00DE38FB"/>
    <w:rsid w:val="00E60BEB"/>
    <w:rsid w:val="00E66AD0"/>
    <w:rsid w:val="00E74628"/>
    <w:rsid w:val="00E77D17"/>
    <w:rsid w:val="00E84F82"/>
    <w:rsid w:val="00E931B1"/>
    <w:rsid w:val="00E96925"/>
    <w:rsid w:val="00E96AB4"/>
    <w:rsid w:val="00E96E12"/>
    <w:rsid w:val="00EA60DC"/>
    <w:rsid w:val="00EB2CFD"/>
    <w:rsid w:val="00EE280A"/>
    <w:rsid w:val="00F2091A"/>
    <w:rsid w:val="00F335AA"/>
    <w:rsid w:val="00F34DDD"/>
    <w:rsid w:val="00F35027"/>
    <w:rsid w:val="00F4151E"/>
    <w:rsid w:val="00F939CA"/>
    <w:rsid w:val="00F95018"/>
    <w:rsid w:val="00FA76D2"/>
    <w:rsid w:val="00FB2D0B"/>
    <w:rsid w:val="00FB6D15"/>
    <w:rsid w:val="00FF2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3474C6"/>
  <w15:chartTrackingRefBased/>
  <w15:docId w15:val="{1CB313ED-5BC7-4C6C-9158-F42772903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018"/>
    <w:rPr>
      <w:rFonts w:ascii="Arial" w:eastAsia="Times New Roman" w:hAnsi="Arial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027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95018"/>
    <w:pPr>
      <w:tabs>
        <w:tab w:val="center" w:pos="4513"/>
        <w:tab w:val="right" w:pos="902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F95018"/>
    <w:rPr>
      <w:rFonts w:ascii="Arial" w:eastAsia="Times New Roman" w:hAnsi="Arial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7564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136F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0D136F"/>
    <w:rPr>
      <w:rFonts w:ascii="Arial" w:eastAsia="Times New Roman" w:hAnsi="Arial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136F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0D136F"/>
    <w:rPr>
      <w:rFonts w:ascii="Tahoma" w:eastAsia="Times New Roman" w:hAnsi="Tahoma" w:cs="Tahoma"/>
      <w:sz w:val="16"/>
      <w:szCs w:val="16"/>
      <w:lang w:eastAsia="en-AU"/>
    </w:rPr>
  </w:style>
  <w:style w:type="table" w:styleId="TableGrid">
    <w:name w:val="Table Grid"/>
    <w:basedOn w:val="TableNormal"/>
    <w:uiPriority w:val="59"/>
    <w:rsid w:val="00DB703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rsid w:val="00A7620F"/>
    <w:pPr>
      <w:spacing w:after="120"/>
    </w:pPr>
    <w:rPr>
      <w:lang w:val="x-none"/>
    </w:rPr>
  </w:style>
  <w:style w:type="character" w:customStyle="1" w:styleId="BodyTextChar">
    <w:name w:val="Body Text Char"/>
    <w:link w:val="BodyText"/>
    <w:rsid w:val="00A7620F"/>
    <w:rPr>
      <w:rFonts w:ascii="Arial" w:eastAsia="Times New Roman" w:hAnsi="Arial"/>
      <w:sz w:val="24"/>
      <w:szCs w:val="24"/>
      <w:lang w:val="x-none"/>
    </w:rPr>
  </w:style>
  <w:style w:type="character" w:customStyle="1" w:styleId="Heading2Char">
    <w:name w:val="Heading 2 Char"/>
    <w:link w:val="Heading2"/>
    <w:uiPriority w:val="9"/>
    <w:rsid w:val="00F35027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table" w:styleId="GridTable5Dark-Accent5">
    <w:name w:val="Grid Table 5 Dark Accent 5"/>
    <w:basedOn w:val="TableNormal"/>
    <w:uiPriority w:val="50"/>
    <w:rsid w:val="00F35027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paragraph" w:customStyle="1" w:styleId="Footer1">
    <w:name w:val="Footer 1"/>
    <w:basedOn w:val="Normal"/>
    <w:link w:val="Footer1Char"/>
    <w:qFormat/>
    <w:rsid w:val="001C54B4"/>
    <w:pPr>
      <w:spacing w:after="120" w:line="264" w:lineRule="auto"/>
    </w:pPr>
    <w:rPr>
      <w:rFonts w:eastAsia="Arial" w:cs="Arial"/>
      <w:b/>
      <w:bCs/>
      <w:color w:val="272727"/>
      <w:spacing w:val="2"/>
      <w:sz w:val="14"/>
      <w:szCs w:val="14"/>
      <w:lang w:eastAsia="en-US"/>
    </w:rPr>
  </w:style>
  <w:style w:type="character" w:customStyle="1" w:styleId="Footer1Char">
    <w:name w:val="Footer 1 Char"/>
    <w:link w:val="Footer1"/>
    <w:rsid w:val="001C54B4"/>
    <w:rPr>
      <w:rFonts w:ascii="Arial" w:eastAsia="Arial" w:hAnsi="Arial" w:cs="Arial"/>
      <w:b/>
      <w:bCs/>
      <w:color w:val="272727"/>
      <w:spacing w:val="2"/>
      <w:sz w:val="14"/>
      <w:szCs w:val="14"/>
      <w:lang w:eastAsia="en-US"/>
    </w:rPr>
  </w:style>
  <w:style w:type="paragraph" w:styleId="NoSpacing">
    <w:name w:val="No Spacing"/>
    <w:uiPriority w:val="1"/>
    <w:qFormat/>
    <w:rsid w:val="00075E6D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6D9615-F307-4D5A-866D-0F122FA47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 data location plan template</vt:lpstr>
    </vt:vector>
  </TitlesOfParts>
  <Company>NSW Department of Health</Company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 data location plan template</dc:title>
  <dc:subject/>
  <dc:creator>NSW Department of Health</dc:creator>
  <cp:keywords/>
  <cp:lastModifiedBy>Belinda Kleut</cp:lastModifiedBy>
  <cp:revision>2</cp:revision>
  <cp:lastPrinted>2016-06-14T07:00:00Z</cp:lastPrinted>
  <dcterms:created xsi:type="dcterms:W3CDTF">2023-09-05T03:50:00Z</dcterms:created>
  <dcterms:modified xsi:type="dcterms:W3CDTF">2023-09-05T03:50:00Z</dcterms:modified>
</cp:coreProperties>
</file>